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20234" w14:textId="77777777" w:rsidR="00F91E24" w:rsidRPr="00F1483B" w:rsidRDefault="00F91E24" w:rsidP="00F1483B">
      <w:pPr>
        <w:jc w:val="center"/>
        <w:rPr>
          <w:rFonts w:ascii="Times New Roman" w:hAnsi="Times New Roman" w:cs="Times New Roman"/>
          <w:b/>
        </w:rPr>
      </w:pPr>
      <w:r w:rsidRPr="00F1483B">
        <w:rPr>
          <w:rFonts w:ascii="Times New Roman" w:hAnsi="Times New Roman" w:cs="Times New Roman"/>
          <w:b/>
        </w:rPr>
        <w:t>NOTICE of INTENT (NOI)</w:t>
      </w:r>
    </w:p>
    <w:p w14:paraId="0365E6CC" w14:textId="42B03353" w:rsidR="00F1483B" w:rsidRDefault="00F91E24" w:rsidP="00F1483B">
      <w:pPr>
        <w:jc w:val="center"/>
        <w:rPr>
          <w:rFonts w:ascii="Times New Roman" w:hAnsi="Times New Roman" w:cs="Times New Roman"/>
          <w:b/>
          <w:smallCaps/>
        </w:rPr>
      </w:pPr>
      <w:r w:rsidRPr="00F1483B">
        <w:rPr>
          <w:rFonts w:ascii="Times New Roman" w:hAnsi="Times New Roman" w:cs="Times New Roman"/>
          <w:b/>
          <w:smallCaps/>
        </w:rPr>
        <w:t>New Degree</w:t>
      </w:r>
    </w:p>
    <w:p w14:paraId="7CADCA78" w14:textId="77777777" w:rsidR="00C92CA8" w:rsidRPr="00F1483B" w:rsidRDefault="00C92CA8" w:rsidP="00F1483B">
      <w:pPr>
        <w:jc w:val="center"/>
        <w:rPr>
          <w:rFonts w:ascii="Times New Roman" w:hAnsi="Times New Roman" w:cs="Times New Roman"/>
          <w:b/>
          <w:smallCaps/>
        </w:rPr>
      </w:pPr>
    </w:p>
    <w:p w14:paraId="3EC3DE74" w14:textId="532B6435" w:rsidR="00F91E24" w:rsidRPr="00F1483B" w:rsidRDefault="00F91E24" w:rsidP="00F1483B">
      <w:pPr>
        <w:jc w:val="center"/>
        <w:rPr>
          <w:rFonts w:ascii="Times New Roman" w:hAnsi="Times New Roman" w:cs="Times New Roman"/>
        </w:rPr>
      </w:pPr>
      <w:r w:rsidRPr="00C92CA8">
        <w:rPr>
          <w:rFonts w:ascii="Times New Roman" w:hAnsi="Times New Roman" w:cs="Times New Roman"/>
          <w:b/>
          <w:bCs/>
          <w:color w:val="A50021"/>
        </w:rPr>
        <w:t xml:space="preserve">Send this completed NOI </w:t>
      </w:r>
      <w:r w:rsidR="007E014F" w:rsidRPr="00C92CA8">
        <w:rPr>
          <w:rFonts w:ascii="Times New Roman" w:hAnsi="Times New Roman" w:cs="Times New Roman"/>
          <w:b/>
          <w:bCs/>
          <w:color w:val="A50021"/>
        </w:rPr>
        <w:t xml:space="preserve">in Word format </w:t>
      </w:r>
      <w:r w:rsidRPr="00C92CA8">
        <w:rPr>
          <w:rFonts w:ascii="Times New Roman" w:hAnsi="Times New Roman" w:cs="Times New Roman"/>
          <w:b/>
          <w:bCs/>
          <w:color w:val="A50021"/>
        </w:rPr>
        <w:t>electronically to the Office of the</w:t>
      </w:r>
      <w:r w:rsidRPr="00C92CA8">
        <w:rPr>
          <w:rFonts w:ascii="Times New Roman" w:hAnsi="Times New Roman" w:cs="Times New Roman"/>
          <w:b/>
          <w:bCs/>
          <w:color w:val="A50021"/>
          <w:spacing w:val="-26"/>
        </w:rPr>
        <w:t xml:space="preserve"> </w:t>
      </w:r>
      <w:r w:rsidRPr="00C92CA8">
        <w:rPr>
          <w:rFonts w:ascii="Times New Roman" w:hAnsi="Times New Roman" w:cs="Times New Roman"/>
          <w:b/>
          <w:bCs/>
          <w:color w:val="A50021"/>
        </w:rPr>
        <w:t>Provost</w:t>
      </w:r>
      <w:r w:rsidRPr="00C92CA8">
        <w:rPr>
          <w:rFonts w:ascii="Times New Roman" w:hAnsi="Times New Roman" w:cs="Times New Roman"/>
          <w:b/>
          <w:bCs/>
          <w:color w:val="A50021"/>
          <w:spacing w:val="-1"/>
        </w:rPr>
        <w:t xml:space="preserve"> </w:t>
      </w:r>
      <w:r w:rsidR="00C92CA8" w:rsidRPr="00C92CA8">
        <w:rPr>
          <w:rFonts w:ascii="Times New Roman" w:hAnsi="Times New Roman" w:cs="Times New Roman"/>
          <w:b/>
          <w:bCs/>
          <w:color w:val="A50021"/>
          <w:spacing w:val="-1"/>
        </w:rPr>
        <w:t xml:space="preserve">at </w:t>
      </w:r>
      <w:hyperlink r:id="rId7" w:history="1">
        <w:r w:rsidR="00C92CA8" w:rsidRPr="0062115A">
          <w:rPr>
            <w:rStyle w:val="Hyperlink"/>
            <w:rFonts w:ascii="Times New Roman" w:hAnsi="Times New Roman" w:cs="Times New Roman"/>
            <w:b/>
          </w:rPr>
          <w:t>provost.deg.changes@wsu.edu</w:t>
        </w:r>
      </w:hyperlink>
    </w:p>
    <w:p w14:paraId="7B39EC77" w14:textId="77777777" w:rsidR="00F91E24" w:rsidRPr="00F1483B" w:rsidRDefault="00F91E24" w:rsidP="00F1483B">
      <w:pPr>
        <w:rPr>
          <w:rFonts w:ascii="Times New Roman" w:hAnsi="Times New Roman" w:cs="Times New Roman"/>
        </w:rPr>
      </w:pPr>
    </w:p>
    <w:p w14:paraId="783199BF" w14:textId="32A36424" w:rsidR="00F91E24" w:rsidRPr="009F3A42" w:rsidRDefault="00310E7C" w:rsidP="009F3A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180"/>
        <w:jc w:val="center"/>
        <w:rPr>
          <w:rFonts w:ascii="Times New Roman" w:eastAsia="Times New Roman" w:hAnsi="Times New Roman" w:cs="Times New Roman"/>
          <w:b/>
          <w:i/>
          <w:iCs/>
        </w:rPr>
      </w:pPr>
      <w:r w:rsidRPr="009F3A42">
        <w:rPr>
          <w:rFonts w:ascii="Times New Roman" w:hAnsi="Times New Roman" w:cs="Times New Roman"/>
          <w:b/>
          <w:i/>
          <w:iCs/>
          <w:highlight w:val="yellow"/>
        </w:rPr>
        <w:t>Prior to your completing a full degree proposal, t</w:t>
      </w:r>
      <w:r w:rsidR="00F91E24" w:rsidRPr="009F3A42">
        <w:rPr>
          <w:rFonts w:ascii="Times New Roman" w:hAnsi="Times New Roman" w:cs="Times New Roman"/>
          <w:b/>
          <w:i/>
          <w:iCs/>
          <w:highlight w:val="yellow"/>
        </w:rPr>
        <w:t xml:space="preserve">his form </w:t>
      </w:r>
      <w:r w:rsidR="009F3A42" w:rsidRPr="009F3A42">
        <w:rPr>
          <w:rFonts w:ascii="Times New Roman" w:hAnsi="Times New Roman" w:cs="Times New Roman"/>
          <w:b/>
          <w:i/>
          <w:iCs/>
          <w:highlight w:val="yellow"/>
        </w:rPr>
        <w:t>may be</w:t>
      </w:r>
      <w:r w:rsidR="00F91E24" w:rsidRPr="009F3A42">
        <w:rPr>
          <w:rFonts w:ascii="Times New Roman" w:hAnsi="Times New Roman" w:cs="Times New Roman"/>
          <w:b/>
          <w:i/>
          <w:iCs/>
          <w:highlight w:val="yellow"/>
        </w:rPr>
        <w:t xml:space="preserve"> circulated to other institutions in the state via the Interinstitutional Committee on Academic Program Planning (ICAPP).  You may be contacted by other institutions regarding your </w:t>
      </w:r>
      <w:r w:rsidR="00F1483B" w:rsidRPr="009F3A42">
        <w:rPr>
          <w:rFonts w:ascii="Times New Roman" w:hAnsi="Times New Roman" w:cs="Times New Roman"/>
          <w:b/>
          <w:i/>
          <w:iCs/>
          <w:highlight w:val="yellow"/>
        </w:rPr>
        <w:t>notice of intent</w:t>
      </w:r>
      <w:r w:rsidR="00F91E24" w:rsidRPr="009F3A42">
        <w:rPr>
          <w:rFonts w:ascii="Times New Roman" w:hAnsi="Times New Roman" w:cs="Times New Roman"/>
          <w:b/>
          <w:i/>
          <w:iCs/>
          <w:highlight w:val="yellow"/>
        </w:rPr>
        <w:t>.</w:t>
      </w:r>
    </w:p>
    <w:p w14:paraId="21E432CB" w14:textId="77777777" w:rsidR="00F91E24" w:rsidRPr="00F1483B" w:rsidRDefault="00F91E24" w:rsidP="00F1483B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385"/>
      </w:tblGrid>
      <w:tr w:rsidR="00F91E24" w:rsidRPr="00F1483B" w14:paraId="544C1F93" w14:textId="77777777" w:rsidTr="00BD517F">
        <w:trPr>
          <w:trHeight w:val="432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4A7D59B5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>Degree Title:</w:t>
            </w:r>
          </w:p>
        </w:tc>
        <w:tc>
          <w:tcPr>
            <w:tcW w:w="6385" w:type="dxa"/>
            <w:vAlign w:val="center"/>
          </w:tcPr>
          <w:p w14:paraId="45E744ED" w14:textId="77777777" w:rsidR="00F91E24" w:rsidRPr="00F1483B" w:rsidRDefault="00F91E24" w:rsidP="00F1483B">
            <w:pPr>
              <w:rPr>
                <w:rFonts w:ascii="Times New Roman" w:eastAsia="Times New Roman" w:hAnsi="Times New Roman" w:cs="Times New Roman"/>
              </w:rPr>
            </w:pPr>
            <w:permStart w:id="163448391" w:edGrp="everyone"/>
            <w:permEnd w:id="163448391"/>
          </w:p>
        </w:tc>
      </w:tr>
      <w:tr w:rsidR="00F91E24" w:rsidRPr="00F1483B" w14:paraId="4ABE1A31" w14:textId="77777777" w:rsidTr="00BD517F">
        <w:trPr>
          <w:trHeight w:val="432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07641E53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 xml:space="preserve">     Academic Program:</w:t>
            </w:r>
          </w:p>
        </w:tc>
        <w:tc>
          <w:tcPr>
            <w:tcW w:w="6385" w:type="dxa"/>
            <w:vAlign w:val="center"/>
          </w:tcPr>
          <w:p w14:paraId="26EC1A6A" w14:textId="77777777" w:rsidR="00F91E24" w:rsidRPr="00F1483B" w:rsidRDefault="00F91E24" w:rsidP="00F1483B">
            <w:pPr>
              <w:rPr>
                <w:rFonts w:ascii="Times New Roman" w:eastAsia="Times New Roman" w:hAnsi="Times New Roman" w:cs="Times New Roman"/>
              </w:rPr>
            </w:pPr>
            <w:permStart w:id="492332879" w:edGrp="everyone"/>
            <w:permEnd w:id="492332879"/>
          </w:p>
        </w:tc>
      </w:tr>
      <w:tr w:rsidR="00F91E24" w:rsidRPr="00F1483B" w14:paraId="484464CB" w14:textId="77777777" w:rsidTr="00BD517F">
        <w:trPr>
          <w:trHeight w:val="432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79FFA0CA" w14:textId="611638CC" w:rsidR="00F91E24" w:rsidRPr="00F1483B" w:rsidRDefault="3FDED108" w:rsidP="00F1483B">
            <w:pPr>
              <w:rPr>
                <w:rFonts w:ascii="Times New Roman" w:eastAsia="Times New Roman" w:hAnsi="Times New Roman" w:cs="Times New Roman"/>
              </w:rPr>
            </w:pPr>
            <w:r w:rsidRPr="00F1483B">
              <w:rPr>
                <w:rFonts w:ascii="Times New Roman" w:eastAsia="Times New Roman" w:hAnsi="Times New Roman" w:cs="Times New Roman"/>
              </w:rPr>
              <w:t xml:space="preserve">     Academic Plan:</w:t>
            </w:r>
          </w:p>
        </w:tc>
        <w:tc>
          <w:tcPr>
            <w:tcW w:w="6385" w:type="dxa"/>
            <w:vAlign w:val="center"/>
          </w:tcPr>
          <w:p w14:paraId="5EC8612A" w14:textId="77777777" w:rsidR="00F91E24" w:rsidRPr="00F1483B" w:rsidRDefault="00F91E24" w:rsidP="00F1483B">
            <w:pPr>
              <w:rPr>
                <w:rFonts w:ascii="Times New Roman" w:eastAsia="Times New Roman" w:hAnsi="Times New Roman" w:cs="Times New Roman"/>
              </w:rPr>
            </w:pPr>
            <w:permStart w:id="471103406" w:edGrp="everyone"/>
            <w:permEnd w:id="471103406"/>
          </w:p>
        </w:tc>
      </w:tr>
      <w:tr w:rsidR="00F91E24" w:rsidRPr="00F1483B" w14:paraId="297CF564" w14:textId="77777777" w:rsidTr="00BD517F">
        <w:trPr>
          <w:trHeight w:val="432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02DBA61A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 xml:space="preserve">     Number of Credits:</w:t>
            </w:r>
          </w:p>
        </w:tc>
        <w:tc>
          <w:tcPr>
            <w:tcW w:w="6385" w:type="dxa"/>
            <w:vAlign w:val="center"/>
          </w:tcPr>
          <w:p w14:paraId="3F7FEB91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permStart w:id="374502638" w:edGrp="everyone"/>
            <w:permEnd w:id="374502638"/>
          </w:p>
        </w:tc>
      </w:tr>
      <w:tr w:rsidR="00F91E24" w:rsidRPr="00F1483B" w14:paraId="3A8DEEAF" w14:textId="77777777" w:rsidTr="00BD517F">
        <w:trPr>
          <w:trHeight w:val="432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39DED465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>Department(s) or Program(s):</w:t>
            </w:r>
          </w:p>
        </w:tc>
        <w:tc>
          <w:tcPr>
            <w:tcW w:w="6385" w:type="dxa"/>
            <w:vAlign w:val="center"/>
          </w:tcPr>
          <w:p w14:paraId="34870314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permStart w:id="1017015844" w:edGrp="everyone"/>
            <w:permEnd w:id="1017015844"/>
          </w:p>
        </w:tc>
      </w:tr>
      <w:tr w:rsidR="00F91E24" w:rsidRPr="00F1483B" w14:paraId="4A1F106D" w14:textId="77777777" w:rsidTr="00BD517F">
        <w:trPr>
          <w:trHeight w:val="432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720A6FEF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>College(s):</w:t>
            </w:r>
          </w:p>
        </w:tc>
        <w:tc>
          <w:tcPr>
            <w:tcW w:w="6385" w:type="dxa"/>
            <w:vAlign w:val="center"/>
          </w:tcPr>
          <w:p w14:paraId="15752527" w14:textId="77777777" w:rsidR="00F91E24" w:rsidRPr="00F1483B" w:rsidRDefault="3FDED108" w:rsidP="00F1483B">
            <w:pPr>
              <w:rPr>
                <w:rFonts w:ascii="Times New Roman" w:eastAsia="Times New Roman" w:hAnsi="Times New Roman" w:cs="Times New Roman"/>
              </w:rPr>
            </w:pPr>
            <w:permStart w:id="496053474" w:edGrp="everyone"/>
            <w:permEnd w:id="496053474"/>
            <w:r w:rsidRPr="00F1483B">
              <w:rPr>
                <w:rFonts w:ascii="Times New Roman" w:eastAsia="Times New Roman" w:hAnsi="Times New Roman" w:cs="Times New Roman"/>
              </w:rPr>
              <w:t xml:space="preserve">  </w:t>
            </w:r>
          </w:p>
        </w:tc>
      </w:tr>
      <w:tr w:rsidR="00F91E24" w:rsidRPr="00F1483B" w14:paraId="5CDAC85A" w14:textId="77777777" w:rsidTr="00BD517F">
        <w:trPr>
          <w:trHeight w:val="432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24C5F579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>Campus(es):</w:t>
            </w:r>
          </w:p>
        </w:tc>
        <w:tc>
          <w:tcPr>
            <w:tcW w:w="6385" w:type="dxa"/>
            <w:vAlign w:val="center"/>
          </w:tcPr>
          <w:p w14:paraId="5966EE8F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permStart w:id="1005091158" w:edGrp="everyone"/>
            <w:permEnd w:id="1005091158"/>
          </w:p>
        </w:tc>
      </w:tr>
      <w:tr w:rsidR="00A17E53" w:rsidRPr="00F1483B" w14:paraId="49A74A39" w14:textId="77777777" w:rsidTr="00BD517F">
        <w:trPr>
          <w:trHeight w:val="432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5CB39F98" w14:textId="1E495350" w:rsidR="00A17E53" w:rsidRPr="00F1483B" w:rsidRDefault="00A17E53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>Method of Instructional Delivery</w:t>
            </w:r>
          </w:p>
        </w:tc>
        <w:tc>
          <w:tcPr>
            <w:tcW w:w="6385" w:type="dxa"/>
            <w:vAlign w:val="center"/>
          </w:tcPr>
          <w:p w14:paraId="71FE73A4" w14:textId="74C316CF" w:rsidR="00A17E53" w:rsidRPr="00F1483B" w:rsidRDefault="00A17E53" w:rsidP="00F1483B">
            <w:pPr>
              <w:rPr>
                <w:rFonts w:ascii="Times New Roman" w:hAnsi="Times New Roman" w:cs="Times New Roman"/>
              </w:rPr>
            </w:pPr>
          </w:p>
        </w:tc>
      </w:tr>
    </w:tbl>
    <w:p w14:paraId="50450DD2" w14:textId="77777777" w:rsidR="00F91E24" w:rsidRPr="00F1483B" w:rsidRDefault="00F91E24" w:rsidP="00F1483B">
      <w:pPr>
        <w:rPr>
          <w:rFonts w:ascii="Times New Roman" w:hAnsi="Times New Roman" w:cs="Times New Roman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  <w:tblCaption w:val=""/>
        <w:tblDescription w:val=""/>
      </w:tblPr>
      <w:tblGrid>
        <w:gridCol w:w="1615"/>
        <w:gridCol w:w="3150"/>
        <w:gridCol w:w="1514"/>
        <w:gridCol w:w="556"/>
        <w:gridCol w:w="2516"/>
      </w:tblGrid>
      <w:tr w:rsidR="00F91E24" w:rsidRPr="00F1483B" w14:paraId="53C386C0" w14:textId="77777777" w:rsidTr="00BD517F">
        <w:trPr>
          <w:trHeight w:val="432"/>
        </w:trPr>
        <w:tc>
          <w:tcPr>
            <w:tcW w:w="1615" w:type="dxa"/>
            <w:shd w:val="clear" w:color="auto" w:fill="D9D9D9" w:themeFill="background1" w:themeFillShade="D9"/>
            <w:vAlign w:val="center"/>
          </w:tcPr>
          <w:p w14:paraId="04300510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>Contact Name:</w:t>
            </w:r>
          </w:p>
        </w:tc>
        <w:tc>
          <w:tcPr>
            <w:tcW w:w="3150" w:type="dxa"/>
            <w:vAlign w:val="center"/>
          </w:tcPr>
          <w:p w14:paraId="413EED23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permStart w:id="1811310067" w:edGrp="everyone"/>
            <w:permEnd w:id="1811310067"/>
          </w:p>
        </w:tc>
        <w:tc>
          <w:tcPr>
            <w:tcW w:w="1514" w:type="dxa"/>
            <w:shd w:val="clear" w:color="auto" w:fill="D9D9D9" w:themeFill="background1" w:themeFillShade="D9"/>
            <w:vAlign w:val="center"/>
          </w:tcPr>
          <w:p w14:paraId="261C25A4" w14:textId="772D2DE3" w:rsidR="00F91E24" w:rsidRPr="00F1483B" w:rsidRDefault="00F91E24" w:rsidP="00C92CA8">
            <w:pPr>
              <w:ind w:right="53"/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>Email</w:t>
            </w:r>
            <w:r w:rsidR="00C92CA8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072" w:type="dxa"/>
            <w:gridSpan w:val="2"/>
            <w:vAlign w:val="center"/>
          </w:tcPr>
          <w:p w14:paraId="20DCDAD3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permStart w:id="420678276" w:edGrp="everyone"/>
            <w:permEnd w:id="420678276"/>
          </w:p>
        </w:tc>
      </w:tr>
      <w:tr w:rsidR="00F91E24" w:rsidRPr="00F1483B" w14:paraId="13CEA949" w14:textId="77777777" w:rsidTr="00BD517F">
        <w:trPr>
          <w:trHeight w:val="432"/>
        </w:trPr>
        <w:tc>
          <w:tcPr>
            <w:tcW w:w="161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155323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>Contact Phone: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vAlign w:val="center"/>
          </w:tcPr>
          <w:p w14:paraId="402321F5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permStart w:id="633475383" w:edGrp="everyone"/>
            <w:permEnd w:id="633475383"/>
          </w:p>
        </w:tc>
        <w:tc>
          <w:tcPr>
            <w:tcW w:w="207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A8F58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  <w:shd w:val="clear" w:color="auto" w:fill="D9D9D9" w:themeFill="background1" w:themeFillShade="D9"/>
              </w:rPr>
              <w:t>Proposed start date:</w:t>
            </w:r>
          </w:p>
        </w:tc>
        <w:tc>
          <w:tcPr>
            <w:tcW w:w="2516" w:type="dxa"/>
            <w:tcBorders>
              <w:bottom w:val="single" w:sz="4" w:space="0" w:color="auto"/>
            </w:tcBorders>
          </w:tcPr>
          <w:p w14:paraId="41B9E68E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permStart w:id="87115767" w:edGrp="everyone"/>
            <w:permEnd w:id="87115767"/>
          </w:p>
        </w:tc>
      </w:tr>
      <w:tr w:rsidR="00310E7C" w:rsidRPr="00F1483B" w14:paraId="2323647B" w14:textId="77777777" w:rsidTr="00012967">
        <w:trPr>
          <w:trHeight w:val="278"/>
        </w:trPr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4104DF" w14:textId="77777777" w:rsidR="00310E7C" w:rsidRPr="00F1483B" w:rsidRDefault="00310E7C" w:rsidP="00F1483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64D76C" w14:textId="77777777" w:rsidR="00310E7C" w:rsidRPr="00F1483B" w:rsidRDefault="00310E7C" w:rsidP="00F1483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A9202D" w14:textId="77777777" w:rsidR="00310E7C" w:rsidRPr="00F1483B" w:rsidRDefault="00310E7C" w:rsidP="00F1483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44454D" w14:textId="77777777" w:rsidR="00310E7C" w:rsidRPr="00F1483B" w:rsidRDefault="00310E7C" w:rsidP="00F1483B">
            <w:pPr>
              <w:rPr>
                <w:rFonts w:ascii="Times New Roman" w:hAnsi="Times New Roman" w:cs="Times New Roman"/>
              </w:rPr>
            </w:pPr>
          </w:p>
        </w:tc>
      </w:tr>
      <w:tr w:rsidR="00F91E24" w:rsidRPr="00F1483B" w14:paraId="6922A805" w14:textId="77777777" w:rsidTr="00012967">
        <w:trPr>
          <w:trHeight w:val="269"/>
        </w:trPr>
        <w:tc>
          <w:tcPr>
            <w:tcW w:w="9351" w:type="dxa"/>
            <w:gridSpan w:val="5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FD27D6E" w14:textId="34E86E4E" w:rsidR="00F91E24" w:rsidRPr="00F1483B" w:rsidRDefault="00F91E24" w:rsidP="00F1483B">
            <w:pPr>
              <w:widowControl/>
              <w:rPr>
                <w:rFonts w:ascii="Times New Roman" w:hAnsi="Times New Roman" w:cs="Times New Roman"/>
                <w:b/>
              </w:rPr>
            </w:pPr>
            <w:r w:rsidRPr="00F1483B">
              <w:rPr>
                <w:rFonts w:ascii="Times New Roman" w:hAnsi="Times New Roman" w:cs="Times New Roman"/>
                <w:b/>
                <w:color w:val="000000" w:themeColor="text1"/>
              </w:rPr>
              <w:t>Program Description</w:t>
            </w:r>
            <w:r w:rsidR="00E40ED4" w:rsidRPr="00F1483B">
              <w:rPr>
                <w:rFonts w:ascii="Times New Roman" w:hAnsi="Times New Roman" w:cs="Times New Roman"/>
                <w:b/>
                <w:color w:val="000000" w:themeColor="text1"/>
              </w:rPr>
              <w:t xml:space="preserve"> and Rationale</w:t>
            </w:r>
            <w:r w:rsidRPr="00F1483B">
              <w:rPr>
                <w:rFonts w:ascii="Times New Roman" w:hAnsi="Times New Roman" w:cs="Times New Roman"/>
                <w:b/>
                <w:color w:val="000000" w:themeColor="text1"/>
              </w:rPr>
              <w:t xml:space="preserve">:  </w:t>
            </w:r>
            <w:r w:rsidRPr="00F1483B">
              <w:rPr>
                <w:rFonts w:ascii="Times New Roman" w:hAnsi="Times New Roman" w:cs="Times New Roman"/>
                <w:color w:val="000000" w:themeColor="text1"/>
              </w:rPr>
              <w:t>Describe the proposed program, including focus, overview of the curriculum, and a brief rational</w:t>
            </w:r>
            <w:r w:rsidR="00E40ED4" w:rsidRPr="00F1483B">
              <w:rPr>
                <w:rFonts w:ascii="Times New Roman" w:hAnsi="Times New Roman" w:cs="Times New Roman"/>
                <w:color w:val="000000" w:themeColor="text1"/>
              </w:rPr>
              <w:t>e</w:t>
            </w:r>
            <w:r w:rsidRPr="00F1483B">
              <w:rPr>
                <w:rFonts w:ascii="Times New Roman" w:hAnsi="Times New Roman" w:cs="Times New Roman"/>
                <w:color w:val="000000" w:themeColor="text1"/>
              </w:rPr>
              <w:t xml:space="preserve"> for offering the program.</w:t>
            </w:r>
          </w:p>
        </w:tc>
      </w:tr>
      <w:tr w:rsidR="00F91E24" w:rsidRPr="00F1483B" w14:paraId="714EF611" w14:textId="77777777" w:rsidTr="00BD517F">
        <w:trPr>
          <w:trHeight w:val="1385"/>
        </w:trPr>
        <w:tc>
          <w:tcPr>
            <w:tcW w:w="9351" w:type="dxa"/>
            <w:gridSpan w:val="5"/>
          </w:tcPr>
          <w:p w14:paraId="7194B775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permStart w:id="1665936655" w:edGrp="everyone"/>
            <w:permEnd w:id="1665936655"/>
          </w:p>
        </w:tc>
      </w:tr>
      <w:tr w:rsidR="00F91E24" w:rsidRPr="00F1483B" w14:paraId="4C0A208D" w14:textId="77777777" w:rsidTr="3FDED108">
        <w:trPr>
          <w:trHeight w:val="269"/>
        </w:trPr>
        <w:tc>
          <w:tcPr>
            <w:tcW w:w="9351" w:type="dxa"/>
            <w:gridSpan w:val="5"/>
            <w:shd w:val="clear" w:color="auto" w:fill="D9D9D9" w:themeFill="background1" w:themeFillShade="D9"/>
          </w:tcPr>
          <w:p w14:paraId="43C15010" w14:textId="33DE8ABB" w:rsidR="00F1483B" w:rsidRPr="00F1483B" w:rsidRDefault="00F1483B" w:rsidP="00F1483B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Briefly describe the </w:t>
            </w:r>
            <w:r w:rsidR="00F91E24" w:rsidRPr="00F1483B">
              <w:rPr>
                <w:rFonts w:ascii="Times New Roman" w:hAnsi="Times New Roman" w:cs="Times New Roman"/>
                <w:b/>
                <w:color w:val="000000" w:themeColor="text1"/>
              </w:rPr>
              <w:t xml:space="preserve">need for 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the proposed </w:t>
            </w:r>
            <w:r w:rsidR="00F91E24" w:rsidRPr="00F1483B">
              <w:rPr>
                <w:rFonts w:ascii="Times New Roman" w:hAnsi="Times New Roman" w:cs="Times New Roman"/>
                <w:b/>
                <w:color w:val="000000" w:themeColor="text1"/>
              </w:rPr>
              <w:t>program, with emphasis on student demand</w:t>
            </w:r>
            <w:r w:rsidR="00F91E24" w:rsidRPr="00F1483B">
              <w:rPr>
                <w:rFonts w:ascii="Times New Roman" w:hAnsi="Times New Roman" w:cs="Times New Roman"/>
                <w:color w:val="000000" w:themeColor="text1"/>
              </w:rPr>
              <w:t xml:space="preserve">.  </w:t>
            </w:r>
          </w:p>
          <w:p w14:paraId="6A29435C" w14:textId="53DC747C" w:rsidR="00F91E24" w:rsidRPr="00F1483B" w:rsidRDefault="00F91E24" w:rsidP="00F1483B">
            <w:pPr>
              <w:widowControl/>
              <w:rPr>
                <w:rFonts w:ascii="Times New Roman" w:hAnsi="Times New Roman" w:cs="Times New Roman"/>
              </w:rPr>
            </w:pPr>
          </w:p>
        </w:tc>
      </w:tr>
      <w:tr w:rsidR="00F91E24" w:rsidRPr="00F1483B" w14:paraId="0CF7E09D" w14:textId="77777777" w:rsidTr="00BD517F">
        <w:trPr>
          <w:trHeight w:val="1232"/>
        </w:trPr>
        <w:tc>
          <w:tcPr>
            <w:tcW w:w="9351" w:type="dxa"/>
            <w:gridSpan w:val="5"/>
          </w:tcPr>
          <w:p w14:paraId="3B8F8BED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permStart w:id="1057564255" w:edGrp="everyone"/>
            <w:permEnd w:id="1057564255"/>
          </w:p>
        </w:tc>
      </w:tr>
      <w:tr w:rsidR="00F91E24" w:rsidRPr="00F1483B" w14:paraId="251879F5" w14:textId="77777777" w:rsidTr="3FDED108">
        <w:tc>
          <w:tcPr>
            <w:tcW w:w="9351" w:type="dxa"/>
            <w:gridSpan w:val="5"/>
            <w:shd w:val="clear" w:color="auto" w:fill="D9D9D9" w:themeFill="background1" w:themeFillShade="D9"/>
          </w:tcPr>
          <w:p w14:paraId="1C708E86" w14:textId="3F6E2447" w:rsidR="00F91E24" w:rsidRPr="00F1483B" w:rsidRDefault="00310E7C" w:rsidP="00F1483B">
            <w:pPr>
              <w:widowControl/>
              <w:rPr>
                <w:rFonts w:ascii="Times New Roman" w:hAnsi="Times New Roman" w:cs="Times New Roman"/>
                <w:b/>
              </w:rPr>
            </w:pPr>
            <w:r w:rsidRPr="00F1483B">
              <w:rPr>
                <w:rFonts w:ascii="Times New Roman" w:hAnsi="Times New Roman" w:cs="Times New Roman"/>
                <w:b/>
              </w:rPr>
              <w:t xml:space="preserve">Format and Articulation: </w:t>
            </w:r>
            <w:r w:rsidR="00F1483B">
              <w:rPr>
                <w:rFonts w:ascii="Times New Roman" w:hAnsi="Times New Roman" w:cs="Times New Roman"/>
              </w:rPr>
              <w:t>Describe</w:t>
            </w:r>
            <w:r w:rsidRPr="00F1483B">
              <w:rPr>
                <w:rFonts w:ascii="Times New Roman" w:hAnsi="Times New Roman" w:cs="Times New Roman"/>
              </w:rPr>
              <w:t xml:space="preserve"> when and where the program will be offered (campus/online)</w:t>
            </w:r>
            <w:r w:rsidR="00F1483B">
              <w:rPr>
                <w:rFonts w:ascii="Times New Roman" w:hAnsi="Times New Roman" w:cs="Times New Roman"/>
              </w:rPr>
              <w:t>.</w:t>
            </w:r>
          </w:p>
        </w:tc>
      </w:tr>
      <w:tr w:rsidR="00F91E24" w:rsidRPr="00F1483B" w14:paraId="4B5D77B7" w14:textId="77777777" w:rsidTr="3FDED108">
        <w:trPr>
          <w:trHeight w:val="1079"/>
        </w:trPr>
        <w:tc>
          <w:tcPr>
            <w:tcW w:w="9351" w:type="dxa"/>
            <w:gridSpan w:val="5"/>
          </w:tcPr>
          <w:p w14:paraId="370B6639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</w:p>
        </w:tc>
      </w:tr>
    </w:tbl>
    <w:p w14:paraId="587EB784" w14:textId="36410478" w:rsidR="00C92CA8" w:rsidRDefault="00C92CA8"/>
    <w:p w14:paraId="775538B9" w14:textId="77777777" w:rsidR="00C92CA8" w:rsidRDefault="00C92CA8">
      <w:pPr>
        <w:widowControl/>
        <w:spacing w:after="160" w:line="259" w:lineRule="auto"/>
      </w:pPr>
      <w:r>
        <w:br w:type="page"/>
      </w:r>
    </w:p>
    <w:tbl>
      <w:tblPr>
        <w:tblStyle w:val="TableGrid"/>
        <w:tblW w:w="9351" w:type="dxa"/>
        <w:tblLook w:val="04A0" w:firstRow="1" w:lastRow="0" w:firstColumn="1" w:lastColumn="0" w:noHBand="0" w:noVBand="1"/>
        <w:tblCaption w:val=""/>
        <w:tblDescription w:val=""/>
      </w:tblPr>
      <w:tblGrid>
        <w:gridCol w:w="9351"/>
      </w:tblGrid>
      <w:tr w:rsidR="00F91E24" w:rsidRPr="00F1483B" w14:paraId="6B336340" w14:textId="77777777" w:rsidTr="3FDED108">
        <w:trPr>
          <w:trHeight w:val="386"/>
        </w:trPr>
        <w:tc>
          <w:tcPr>
            <w:tcW w:w="9351" w:type="dxa"/>
            <w:shd w:val="clear" w:color="auto" w:fill="D9D9D9" w:themeFill="background1" w:themeFillShade="D9"/>
          </w:tcPr>
          <w:p w14:paraId="5BC68D9B" w14:textId="43DB8B60" w:rsidR="00F91E24" w:rsidRPr="00F1483B" w:rsidRDefault="00310E7C" w:rsidP="00F1483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1483B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 xml:space="preserve">Students:  </w:t>
            </w:r>
            <w:r w:rsidRPr="00F1483B">
              <w:rPr>
                <w:rFonts w:ascii="Times New Roman" w:hAnsi="Times New Roman" w:cs="Times New Roman"/>
                <w:color w:val="000000" w:themeColor="text1"/>
              </w:rPr>
              <w:t>Describe the student population to be served, and project</w:t>
            </w:r>
            <w:r w:rsidR="00F1483B">
              <w:rPr>
                <w:rFonts w:ascii="Times New Roman" w:hAnsi="Times New Roman" w:cs="Times New Roman"/>
                <w:color w:val="000000" w:themeColor="text1"/>
              </w:rPr>
              <w:t>ed</w:t>
            </w:r>
            <w:r w:rsidRPr="00F1483B">
              <w:rPr>
                <w:rFonts w:ascii="Times New Roman" w:hAnsi="Times New Roman" w:cs="Times New Roman"/>
                <w:color w:val="000000" w:themeColor="text1"/>
              </w:rPr>
              <w:t xml:space="preserve"> enrollments for five years</w:t>
            </w:r>
            <w:r w:rsidR="00F1483B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F91E24" w:rsidRPr="00F1483B" w14:paraId="1CBDE7D7" w14:textId="77777777" w:rsidTr="3FDED108">
        <w:trPr>
          <w:trHeight w:val="1709"/>
        </w:trPr>
        <w:tc>
          <w:tcPr>
            <w:tcW w:w="9351" w:type="dxa"/>
            <w:shd w:val="clear" w:color="auto" w:fill="FFFFFF" w:themeFill="background1"/>
          </w:tcPr>
          <w:p w14:paraId="2D737654" w14:textId="77777777" w:rsidR="00310E7C" w:rsidRPr="00F1483B" w:rsidRDefault="00310E7C" w:rsidP="00F1483B">
            <w:pPr>
              <w:rPr>
                <w:rFonts w:ascii="Times New Roman" w:hAnsi="Times New Roman" w:cs="Times New Roman"/>
              </w:rPr>
            </w:pPr>
            <w:permStart w:id="1233532619" w:edGrp="everyone"/>
          </w:p>
          <w:p w14:paraId="2DB8B908" w14:textId="77777777" w:rsidR="00310E7C" w:rsidRPr="00F1483B" w:rsidRDefault="00310E7C" w:rsidP="00F1483B">
            <w:pPr>
              <w:rPr>
                <w:rFonts w:ascii="Times New Roman" w:hAnsi="Times New Roman" w:cs="Times New Roman"/>
              </w:rPr>
            </w:pPr>
          </w:p>
          <w:p w14:paraId="229F2C78" w14:textId="77777777" w:rsidR="00310E7C" w:rsidRPr="00F1483B" w:rsidRDefault="00310E7C" w:rsidP="00F1483B">
            <w:pPr>
              <w:rPr>
                <w:rFonts w:ascii="Times New Roman" w:hAnsi="Times New Roman" w:cs="Times New Roman"/>
              </w:rPr>
            </w:pPr>
          </w:p>
          <w:p w14:paraId="4F79B2C9" w14:textId="77777777" w:rsidR="00310E7C" w:rsidRPr="00F1483B" w:rsidRDefault="00310E7C" w:rsidP="00F1483B">
            <w:pPr>
              <w:rPr>
                <w:rFonts w:ascii="Times New Roman" w:hAnsi="Times New Roman" w:cs="Times New Roman"/>
              </w:rPr>
            </w:pPr>
          </w:p>
          <w:p w14:paraId="0ACCB5E5" w14:textId="77777777" w:rsidR="00310E7C" w:rsidRPr="00F1483B" w:rsidRDefault="00310E7C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>FTE in Current degree location(s) – use OBIEE data: ___________</w:t>
            </w:r>
          </w:p>
          <w:permEnd w:id="1233532619"/>
          <w:p w14:paraId="6A6AC2BE" w14:textId="77777777" w:rsidR="00F91E24" w:rsidRPr="00F1483B" w:rsidRDefault="00F91E24" w:rsidP="00F1483B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F91E24" w:rsidRPr="00F1483B" w14:paraId="44017808" w14:textId="77777777" w:rsidTr="3FDED108">
        <w:trPr>
          <w:trHeight w:val="386"/>
        </w:trPr>
        <w:tc>
          <w:tcPr>
            <w:tcW w:w="9351" w:type="dxa"/>
            <w:shd w:val="clear" w:color="auto" w:fill="D9D9D9" w:themeFill="background1" w:themeFillShade="D9"/>
          </w:tcPr>
          <w:p w14:paraId="3C73DD66" w14:textId="77777777" w:rsidR="00F91E24" w:rsidRPr="00F1483B" w:rsidRDefault="00F91E24" w:rsidP="00F1483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1483B">
              <w:rPr>
                <w:rFonts w:ascii="Times New Roman" w:hAnsi="Times New Roman" w:cs="Times New Roman"/>
                <w:b/>
                <w:color w:val="000000" w:themeColor="text1"/>
              </w:rPr>
              <w:t>Resource Implications:</w:t>
            </w:r>
          </w:p>
        </w:tc>
      </w:tr>
      <w:tr w:rsidR="00F91E24" w:rsidRPr="00F1483B" w14:paraId="0E5F42B2" w14:textId="77777777" w:rsidTr="3FDED108">
        <w:trPr>
          <w:trHeight w:val="1421"/>
        </w:trPr>
        <w:tc>
          <w:tcPr>
            <w:tcW w:w="9351" w:type="dxa"/>
          </w:tcPr>
          <w:p w14:paraId="0766ACEB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permStart w:id="1302094632" w:edGrp="everyone"/>
            <w:r w:rsidRPr="00F1483B">
              <w:rPr>
                <w:rFonts w:ascii="Times New Roman" w:hAnsi="Times New Roman" w:cs="Times New Roman"/>
              </w:rPr>
              <w:t>Proposed College/Dept. Funding (new or reallocated):</w:t>
            </w:r>
          </w:p>
          <w:p w14:paraId="090456F7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</w:p>
          <w:p w14:paraId="0688FFED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 xml:space="preserve">Other Funding (please specify): </w:t>
            </w:r>
          </w:p>
          <w:permEnd w:id="1302094632"/>
          <w:p w14:paraId="50CED16E" w14:textId="77777777" w:rsidR="00F91E24" w:rsidRPr="00F1483B" w:rsidRDefault="00F91E24" w:rsidP="00F1483B">
            <w:pPr>
              <w:rPr>
                <w:rFonts w:ascii="Times New Roman" w:hAnsi="Times New Roman" w:cs="Times New Roman"/>
              </w:rPr>
            </w:pPr>
          </w:p>
          <w:p w14:paraId="29455ADB" w14:textId="7D4B7864" w:rsidR="00310E7C" w:rsidRPr="00F1483B" w:rsidRDefault="00310E7C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 xml:space="preserve">For graduate and fee-based programs, what level of tuition </w:t>
            </w:r>
            <w:r w:rsidR="00F1483B">
              <w:rPr>
                <w:rFonts w:ascii="Times New Roman" w:hAnsi="Times New Roman" w:cs="Times New Roman"/>
              </w:rPr>
              <w:t>will</w:t>
            </w:r>
            <w:r w:rsidRPr="00F1483B">
              <w:rPr>
                <w:rFonts w:ascii="Times New Roman" w:hAnsi="Times New Roman" w:cs="Times New Roman"/>
              </w:rPr>
              <w:t xml:space="preserve"> be charged?</w:t>
            </w:r>
          </w:p>
          <w:p w14:paraId="64BB3AA1" w14:textId="77777777" w:rsidR="00310E7C" w:rsidRPr="00F1483B" w:rsidRDefault="00310E7C" w:rsidP="00F1483B">
            <w:pPr>
              <w:rPr>
                <w:rFonts w:ascii="Times New Roman" w:hAnsi="Times New Roman" w:cs="Times New Roman"/>
              </w:rPr>
            </w:pPr>
          </w:p>
          <w:p w14:paraId="3AC97FF3" w14:textId="77777777" w:rsidR="00310E7C" w:rsidRDefault="00310E7C" w:rsidP="00F1483B">
            <w:pPr>
              <w:rPr>
                <w:rFonts w:ascii="Times New Roman" w:hAnsi="Times New Roman" w:cs="Times New Roman"/>
              </w:rPr>
            </w:pPr>
            <w:r w:rsidRPr="00F1483B">
              <w:rPr>
                <w:rFonts w:ascii="Times New Roman" w:hAnsi="Times New Roman" w:cs="Times New Roman"/>
              </w:rPr>
              <w:t>Other significant resource implications:</w:t>
            </w:r>
          </w:p>
          <w:p w14:paraId="617E68A4" w14:textId="77777777" w:rsidR="00F1483B" w:rsidRDefault="00F1483B" w:rsidP="00F1483B">
            <w:pPr>
              <w:rPr>
                <w:rFonts w:ascii="Times New Roman" w:hAnsi="Times New Roman" w:cs="Times New Roman"/>
              </w:rPr>
            </w:pPr>
          </w:p>
          <w:p w14:paraId="7ECB25F1" w14:textId="77777777" w:rsidR="00F1483B" w:rsidRDefault="00F1483B" w:rsidP="00F1483B">
            <w:pPr>
              <w:rPr>
                <w:rFonts w:ascii="Times New Roman" w:hAnsi="Times New Roman" w:cs="Times New Roman"/>
              </w:rPr>
            </w:pPr>
          </w:p>
          <w:p w14:paraId="7DC51FBB" w14:textId="498141EE" w:rsidR="00F1483B" w:rsidRPr="00F1483B" w:rsidRDefault="00F1483B" w:rsidP="00F1483B">
            <w:pPr>
              <w:rPr>
                <w:rFonts w:ascii="Times New Roman" w:hAnsi="Times New Roman" w:cs="Times New Roman"/>
              </w:rPr>
            </w:pPr>
          </w:p>
        </w:tc>
      </w:tr>
    </w:tbl>
    <w:p w14:paraId="00AA3484" w14:textId="26BF81FB" w:rsidR="00E134B4" w:rsidRDefault="00E134B4" w:rsidP="00F1483B">
      <w:pPr>
        <w:rPr>
          <w:rFonts w:ascii="Times New Roman" w:hAnsi="Times New Roman" w:cs="Times New Roman"/>
          <w:b/>
        </w:rPr>
      </w:pPr>
    </w:p>
    <w:p w14:paraId="4993E7EE" w14:textId="77777777" w:rsidR="00E134B4" w:rsidRPr="00A65363" w:rsidRDefault="00E134B4" w:rsidP="00E134B4">
      <w:pPr>
        <w:rPr>
          <w:rFonts w:ascii="Times New Roman" w:hAnsi="Times New Roman" w:cs="Times New Roman"/>
          <w:b/>
        </w:rPr>
      </w:pPr>
      <w:bookmarkStart w:id="0" w:name="_Hlk58918260"/>
      <w:r w:rsidRPr="00A65363">
        <w:rPr>
          <w:rFonts w:ascii="Times New Roman" w:hAnsi="Times New Roman" w:cs="Times New Roman"/>
          <w:b/>
        </w:rPr>
        <w:t>SIGNATURES: The names typed below certify that the relevant academic and campus officials have reviewed and approved this proposal:</w:t>
      </w:r>
    </w:p>
    <w:p w14:paraId="4A3574D8" w14:textId="77777777" w:rsidR="00E134B4" w:rsidRPr="00A65363" w:rsidRDefault="00E134B4" w:rsidP="00E134B4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3600"/>
        <w:gridCol w:w="1347"/>
        <w:gridCol w:w="2338"/>
      </w:tblGrid>
      <w:tr w:rsidR="00E134B4" w:rsidRPr="00A65363" w14:paraId="5DBF2C20" w14:textId="77777777" w:rsidTr="00C95B05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7FD06512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Chair or Director Signature:</w:t>
            </w:r>
          </w:p>
        </w:tc>
        <w:tc>
          <w:tcPr>
            <w:tcW w:w="3600" w:type="dxa"/>
          </w:tcPr>
          <w:p w14:paraId="78C2653D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permStart w:id="692258203" w:edGrp="everyone"/>
            <w:permEnd w:id="692258203"/>
          </w:p>
        </w:tc>
        <w:tc>
          <w:tcPr>
            <w:tcW w:w="1347" w:type="dxa"/>
            <w:shd w:val="clear" w:color="auto" w:fill="D9D9D9" w:themeFill="background1" w:themeFillShade="D9"/>
          </w:tcPr>
          <w:p w14:paraId="54B2BF2F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685D48CF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permStart w:id="265823254" w:edGrp="everyone"/>
            <w:permEnd w:id="265823254"/>
          </w:p>
        </w:tc>
      </w:tr>
      <w:tr w:rsidR="00E134B4" w:rsidRPr="00A65363" w14:paraId="25A0359B" w14:textId="77777777" w:rsidTr="00C95B05">
        <w:trPr>
          <w:trHeight w:val="20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0A0CBC4B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134B4" w:rsidRPr="00A65363" w14:paraId="4017342A" w14:textId="77777777" w:rsidTr="00C95B05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0E35432B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ean Signature:</w:t>
            </w:r>
          </w:p>
        </w:tc>
        <w:tc>
          <w:tcPr>
            <w:tcW w:w="3600" w:type="dxa"/>
          </w:tcPr>
          <w:p w14:paraId="2C5E8384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permStart w:id="945255519" w:edGrp="everyone"/>
            <w:permEnd w:id="945255519"/>
          </w:p>
        </w:tc>
        <w:tc>
          <w:tcPr>
            <w:tcW w:w="1347" w:type="dxa"/>
            <w:shd w:val="clear" w:color="auto" w:fill="D9D9D9" w:themeFill="background1" w:themeFillShade="D9"/>
          </w:tcPr>
          <w:p w14:paraId="40E82FF3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268464AE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permStart w:id="1364922353" w:edGrp="everyone"/>
            <w:permEnd w:id="1364922353"/>
          </w:p>
        </w:tc>
      </w:tr>
      <w:tr w:rsidR="00E134B4" w:rsidRPr="00A65363" w14:paraId="3A8BF1D8" w14:textId="77777777" w:rsidTr="00C95B05">
        <w:trPr>
          <w:trHeight w:val="432"/>
        </w:trPr>
        <w:tc>
          <w:tcPr>
            <w:tcW w:w="935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538F7A3" w14:textId="77777777" w:rsidR="00E134B4" w:rsidRDefault="00E134B4" w:rsidP="00C95B0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14:paraId="058113E4" w14:textId="77777777" w:rsidR="00E134B4" w:rsidRDefault="00E134B4" w:rsidP="00C95B0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DA0902">
              <w:rPr>
                <w:rFonts w:ascii="Times New Roman" w:hAnsi="Times New Roman" w:cs="Times New Roman"/>
                <w:b/>
                <w:bCs/>
                <w:i/>
                <w:iCs/>
              </w:rPr>
              <w:t>Signatures are required from the Chancellor(s) if the degree will be offered and/or impact the respective campus:</w:t>
            </w:r>
          </w:p>
          <w:p w14:paraId="43E4C5FA" w14:textId="77777777" w:rsidR="00E134B4" w:rsidRPr="00DA0902" w:rsidRDefault="00E134B4" w:rsidP="00C95B0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E134B4" w:rsidRPr="00A65363" w14:paraId="2ABA6E54" w14:textId="77777777" w:rsidTr="00C95B05">
        <w:trPr>
          <w:trHeight w:val="432"/>
        </w:trPr>
        <w:tc>
          <w:tcPr>
            <w:tcW w:w="206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C9C622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Everett Chancellor</w:t>
            </w:r>
            <w:r>
              <w:rPr>
                <w:rFonts w:ascii="Times New Roman" w:hAnsi="Times New Roman" w:cs="Times New Roman"/>
              </w:rPr>
              <w:t xml:space="preserve"> Signature: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48C2D7F3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E357B2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2DA84060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134B4" w:rsidRPr="00A65363" w14:paraId="4E47A063" w14:textId="77777777" w:rsidTr="00C95B05">
        <w:trPr>
          <w:trHeight w:val="432"/>
        </w:trPr>
        <w:tc>
          <w:tcPr>
            <w:tcW w:w="2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D2762FB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B0D288C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2D97C3E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C803A41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134B4" w:rsidRPr="00A65363" w14:paraId="5EA765B7" w14:textId="77777777" w:rsidTr="00C95B05">
        <w:trPr>
          <w:trHeight w:val="432"/>
        </w:trPr>
        <w:tc>
          <w:tcPr>
            <w:tcW w:w="206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E0C876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lobal Chancellor Signature: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</w:tcPr>
          <w:p w14:paraId="4677302F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5804254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  <w:tcBorders>
              <w:top w:val="single" w:sz="4" w:space="0" w:color="auto"/>
              <w:bottom w:val="single" w:sz="4" w:space="0" w:color="auto"/>
            </w:tcBorders>
          </w:tcPr>
          <w:p w14:paraId="047D86C2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134B4" w:rsidRPr="00A65363" w14:paraId="7F7BD5AB" w14:textId="77777777" w:rsidTr="00C95B05">
        <w:trPr>
          <w:trHeight w:val="144"/>
        </w:trPr>
        <w:tc>
          <w:tcPr>
            <w:tcW w:w="2065" w:type="dxa"/>
            <w:tcBorders>
              <w:left w:val="nil"/>
              <w:right w:val="nil"/>
            </w:tcBorders>
            <w:shd w:val="clear" w:color="auto" w:fill="auto"/>
          </w:tcPr>
          <w:p w14:paraId="56F601E2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left w:val="nil"/>
              <w:right w:val="nil"/>
            </w:tcBorders>
            <w:shd w:val="clear" w:color="auto" w:fill="auto"/>
          </w:tcPr>
          <w:p w14:paraId="36B3243A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left w:val="nil"/>
              <w:right w:val="nil"/>
            </w:tcBorders>
            <w:shd w:val="clear" w:color="auto" w:fill="auto"/>
          </w:tcPr>
          <w:p w14:paraId="118198D8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tcBorders>
              <w:left w:val="nil"/>
              <w:right w:val="nil"/>
            </w:tcBorders>
            <w:shd w:val="clear" w:color="auto" w:fill="auto"/>
          </w:tcPr>
          <w:p w14:paraId="33D14CCB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134B4" w:rsidRPr="00A65363" w14:paraId="5272B6F3" w14:textId="77777777" w:rsidTr="00C95B05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4CC0FDBA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Spokane Chancellor</w:t>
            </w:r>
            <w:r>
              <w:rPr>
                <w:rFonts w:ascii="Times New Roman" w:hAnsi="Times New Roman" w:cs="Times New Roman"/>
              </w:rPr>
              <w:t xml:space="preserve"> Signature:</w:t>
            </w:r>
          </w:p>
        </w:tc>
        <w:tc>
          <w:tcPr>
            <w:tcW w:w="3600" w:type="dxa"/>
          </w:tcPr>
          <w:p w14:paraId="22D2A51C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</w:tcPr>
          <w:p w14:paraId="0614E32A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6A5B7A60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134B4" w:rsidRPr="00A65363" w14:paraId="0460D4D9" w14:textId="77777777" w:rsidTr="00C95B05">
        <w:trPr>
          <w:trHeight w:val="144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15E16EB5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134B4" w:rsidRPr="00A65363" w14:paraId="15C21720" w14:textId="77777777" w:rsidTr="00C95B05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11D23A10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 xml:space="preserve">Tri-Cities </w:t>
            </w:r>
            <w:r>
              <w:rPr>
                <w:rFonts w:ascii="Times New Roman" w:hAnsi="Times New Roman" w:cs="Times New Roman"/>
              </w:rPr>
              <w:t>Chancellor Signature:</w:t>
            </w:r>
          </w:p>
        </w:tc>
        <w:tc>
          <w:tcPr>
            <w:tcW w:w="3600" w:type="dxa"/>
          </w:tcPr>
          <w:p w14:paraId="490A3840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</w:tcPr>
          <w:p w14:paraId="281CD12F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7491BB0F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134B4" w:rsidRPr="00A65363" w14:paraId="7218905B" w14:textId="77777777" w:rsidTr="00C95B05">
        <w:trPr>
          <w:trHeight w:val="144"/>
        </w:trPr>
        <w:tc>
          <w:tcPr>
            <w:tcW w:w="2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1FDF706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FA7733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1BBA716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05BC60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134B4" w:rsidRPr="00A65363" w14:paraId="3E9992E1" w14:textId="77777777" w:rsidTr="00C95B05">
        <w:trPr>
          <w:trHeight w:val="432"/>
        </w:trPr>
        <w:tc>
          <w:tcPr>
            <w:tcW w:w="206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366D8F6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 xml:space="preserve">Vancouver </w:t>
            </w:r>
            <w:r>
              <w:rPr>
                <w:rFonts w:ascii="Times New Roman" w:hAnsi="Times New Roman" w:cs="Times New Roman"/>
              </w:rPr>
              <w:t>Chancellor Signature: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clear" w:color="auto" w:fill="auto"/>
          </w:tcPr>
          <w:p w14:paraId="0B9E3069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EB3D3DB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</w:tcBorders>
            <w:shd w:val="clear" w:color="auto" w:fill="auto"/>
          </w:tcPr>
          <w:p w14:paraId="63D35CBC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134B4" w:rsidRPr="00A65363" w14:paraId="5AE2C393" w14:textId="77777777" w:rsidTr="00C95B05">
        <w:trPr>
          <w:trHeight w:val="144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24A4A1E0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</w:tc>
      </w:tr>
    </w:tbl>
    <w:p w14:paraId="530BB9EC" w14:textId="77777777" w:rsidR="00C92CA8" w:rsidRDefault="00C92CA8">
      <w:r>
        <w:br w:type="page"/>
      </w:r>
      <w:bookmarkStart w:id="1" w:name="_GoBack"/>
      <w:bookmarkEnd w:id="1"/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9350"/>
      </w:tblGrid>
      <w:tr w:rsidR="00E134B4" w:rsidRPr="00A65363" w14:paraId="56B3BA64" w14:textId="77777777" w:rsidTr="00C92CA8">
        <w:trPr>
          <w:trHeight w:val="144"/>
        </w:trPr>
        <w:tc>
          <w:tcPr>
            <w:tcW w:w="9350" w:type="dxa"/>
            <w:tcBorders>
              <w:left w:val="nil"/>
              <w:right w:val="nil"/>
            </w:tcBorders>
            <w:shd w:val="clear" w:color="auto" w:fill="FFFFFF" w:themeFill="background1"/>
          </w:tcPr>
          <w:p w14:paraId="4875B6E4" w14:textId="273C656C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124"/>
            </w:tblGrid>
            <w:tr w:rsidR="00E134B4" w:rsidRPr="00A65363" w14:paraId="0E968986" w14:textId="77777777" w:rsidTr="00C95B05">
              <w:trPr>
                <w:trHeight w:val="314"/>
              </w:trPr>
              <w:tc>
                <w:tcPr>
                  <w:tcW w:w="9124" w:type="dxa"/>
                  <w:shd w:val="clear" w:color="auto" w:fill="D9D9D9" w:themeFill="background1" w:themeFillShade="D9"/>
                </w:tcPr>
                <w:p w14:paraId="66F63685" w14:textId="77777777" w:rsidR="00E134B4" w:rsidRPr="00A65363" w:rsidRDefault="00E134B4" w:rsidP="00C95B05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Comments regarding abstention of signature(s)</w:t>
                  </w:r>
                </w:p>
              </w:tc>
            </w:tr>
            <w:tr w:rsidR="00E134B4" w:rsidRPr="00A65363" w14:paraId="46985A16" w14:textId="77777777" w:rsidTr="00C95B05">
              <w:trPr>
                <w:trHeight w:val="953"/>
              </w:trPr>
              <w:tc>
                <w:tcPr>
                  <w:tcW w:w="9124" w:type="dxa"/>
                </w:tcPr>
                <w:p w14:paraId="4026A129" w14:textId="77777777" w:rsidR="00E134B4" w:rsidRDefault="00E134B4" w:rsidP="00C95B05">
                  <w:pPr>
                    <w:ind w:left="-316"/>
                    <w:rPr>
                      <w:rFonts w:ascii="Times New Roman" w:hAnsi="Times New Roman" w:cs="Times New Roman"/>
                    </w:rPr>
                  </w:pPr>
                  <w:permStart w:id="266098737" w:edGrp="everyone"/>
                </w:p>
                <w:permEnd w:id="266098737"/>
                <w:p w14:paraId="250186AD" w14:textId="77777777" w:rsidR="00E134B4" w:rsidRPr="00DA0902" w:rsidRDefault="00E134B4" w:rsidP="00C95B05">
                  <w:pPr>
                    <w:tabs>
                      <w:tab w:val="left" w:pos="5048"/>
                    </w:tabs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5DC4E385" w14:textId="77777777" w:rsidR="00E134B4" w:rsidRPr="00A65363" w:rsidRDefault="00E134B4" w:rsidP="00C95B05">
            <w:pPr>
              <w:rPr>
                <w:rFonts w:ascii="Times New Roman" w:hAnsi="Times New Roman" w:cs="Times New Roman"/>
              </w:rPr>
            </w:pPr>
          </w:p>
          <w:p w14:paraId="655943E0" w14:textId="77777777" w:rsidR="00E134B4" w:rsidRPr="00DA0902" w:rsidRDefault="00E134B4" w:rsidP="00C95B05">
            <w:pPr>
              <w:jc w:val="center"/>
              <w:rPr>
                <w:rStyle w:val="Hyperlink"/>
                <w:rFonts w:ascii="Times New Roman" w:hAnsi="Times New Roman" w:cs="Times New Roman"/>
                <w:b/>
                <w:bCs/>
                <w:color w:val="A50021"/>
              </w:rPr>
            </w:pPr>
            <w:bookmarkStart w:id="2" w:name="_Hlk58919232"/>
            <w:r w:rsidRPr="00DA0902">
              <w:rPr>
                <w:rFonts w:ascii="Times New Roman" w:hAnsi="Times New Roman" w:cs="Times New Roman"/>
                <w:b/>
                <w:bCs/>
                <w:color w:val="A50021"/>
              </w:rPr>
              <w:t>Submit</w:t>
            </w:r>
            <w:r>
              <w:rPr>
                <w:rFonts w:ascii="Times New Roman" w:hAnsi="Times New Roman" w:cs="Times New Roman"/>
                <w:b/>
                <w:bCs/>
                <w:color w:val="A50021"/>
              </w:rPr>
              <w:t xml:space="preserve"> completed form as a Word document</w:t>
            </w:r>
            <w:r w:rsidRPr="00DA0902">
              <w:rPr>
                <w:rFonts w:ascii="Times New Roman" w:hAnsi="Times New Roman" w:cs="Times New Roman"/>
                <w:b/>
                <w:bCs/>
                <w:color w:val="A50021"/>
              </w:rPr>
              <w:t xml:space="preserve"> to the Provost’s Office at </w:t>
            </w:r>
            <w:hyperlink r:id="rId8" w:history="1">
              <w:r w:rsidRPr="00522DBC">
                <w:rPr>
                  <w:rStyle w:val="Hyperlink"/>
                  <w:rFonts w:ascii="Times New Roman" w:hAnsi="Times New Roman" w:cs="Times New Roman"/>
                  <w:b/>
                  <w:bCs/>
                </w:rPr>
                <w:t>provost.deg.changes@wsu.edu</w:t>
              </w:r>
            </w:hyperlink>
          </w:p>
          <w:bookmarkEnd w:id="2"/>
          <w:p w14:paraId="2C8DCB0F" w14:textId="77777777" w:rsidR="00E134B4" w:rsidRPr="00DA0902" w:rsidRDefault="00E134B4" w:rsidP="00C95B05">
            <w:pPr>
              <w:rPr>
                <w:rFonts w:ascii="Times New Roman" w:hAnsi="Times New Roman" w:cs="Times New Roman"/>
                <w:b/>
                <w:bCs/>
                <w:color w:val="A50021"/>
              </w:rPr>
            </w:pPr>
          </w:p>
        </w:tc>
      </w:tr>
      <w:bookmarkEnd w:id="0"/>
    </w:tbl>
    <w:p w14:paraId="1BEA4663" w14:textId="77777777" w:rsidR="00E134B4" w:rsidRDefault="00E134B4" w:rsidP="00F1483B">
      <w:pPr>
        <w:rPr>
          <w:rFonts w:ascii="Times New Roman" w:hAnsi="Times New Roman" w:cs="Times New Roman"/>
          <w:b/>
        </w:rPr>
      </w:pPr>
    </w:p>
    <w:sectPr w:rsidR="00E134B4" w:rsidSect="007E014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10" w:right="1260" w:bottom="108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C5C185" w14:textId="77777777" w:rsidR="00EA37B4" w:rsidRDefault="00EA37B4" w:rsidP="000B7C83">
      <w:r>
        <w:separator/>
      </w:r>
    </w:p>
  </w:endnote>
  <w:endnote w:type="continuationSeparator" w:id="0">
    <w:p w14:paraId="790913C4" w14:textId="77777777" w:rsidR="00EA37B4" w:rsidRDefault="00EA37B4" w:rsidP="000B7C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2D773" w14:textId="77777777" w:rsidR="00DB2A05" w:rsidRDefault="00DB2A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D4BEB" w14:textId="77777777" w:rsidR="00DB2A05" w:rsidRPr="00E0109E" w:rsidRDefault="00DB2A05" w:rsidP="00DB2A05">
    <w:pPr>
      <w:pStyle w:val="Footer"/>
      <w:rPr>
        <w:rFonts w:ascii="Times New Roman" w:hAnsi="Times New Roman" w:cs="Times New Roman"/>
        <w:sz w:val="14"/>
        <w:szCs w:val="14"/>
      </w:rPr>
    </w:pPr>
    <w:r w:rsidRPr="00E0109E">
      <w:rPr>
        <w:rFonts w:ascii="Times New Roman" w:hAnsi="Times New Roman" w:cs="Times New Roman"/>
        <w:sz w:val="14"/>
        <w:szCs w:val="14"/>
      </w:rPr>
      <w:t xml:space="preserve">Revised </w:t>
    </w:r>
    <w:r>
      <w:rPr>
        <w:rFonts w:ascii="Times New Roman" w:hAnsi="Times New Roman" w:cs="Times New Roman"/>
        <w:sz w:val="14"/>
        <w:szCs w:val="14"/>
      </w:rPr>
      <w:t>10.01.22</w:t>
    </w:r>
  </w:p>
  <w:p w14:paraId="4D265F1F" w14:textId="77777777" w:rsidR="00DB2A05" w:rsidRPr="00E0109E" w:rsidRDefault="00DB2A05" w:rsidP="00DB2A05">
    <w:pPr>
      <w:pStyle w:val="Footer"/>
      <w:rPr>
        <w:rFonts w:ascii="Times New Roman" w:hAnsi="Times New Roman" w:cs="Times New Roman"/>
        <w:sz w:val="14"/>
        <w:szCs w:val="14"/>
      </w:rPr>
    </w:pPr>
    <w:r>
      <w:rPr>
        <w:rFonts w:ascii="Times New Roman" w:hAnsi="Times New Roman" w:cs="Times New Roman"/>
        <w:sz w:val="14"/>
        <w:szCs w:val="14"/>
      </w:rPr>
      <w:t>NOI for New Degree</w:t>
    </w:r>
  </w:p>
  <w:p w14:paraId="3C7643D1" w14:textId="5127B583" w:rsidR="00F1483B" w:rsidRPr="00DB2A05" w:rsidRDefault="00DB2A05" w:rsidP="00DB2A05">
    <w:pPr>
      <w:pStyle w:val="Footer"/>
      <w:rPr>
        <w:rFonts w:ascii="Times New Roman" w:hAnsi="Times New Roman" w:cs="Times New Roman"/>
        <w:sz w:val="14"/>
        <w:szCs w:val="14"/>
      </w:rPr>
    </w:pPr>
    <w:r w:rsidRPr="00E0109E">
      <w:rPr>
        <w:rFonts w:ascii="Times New Roman" w:hAnsi="Times New Roman" w:cs="Times New Roman"/>
        <w:sz w:val="14"/>
        <w:szCs w:val="14"/>
      </w:rPr>
      <w:t>Washington State Universi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0E073" w14:textId="0DE87209" w:rsidR="00C92CA8" w:rsidRPr="00E0109E" w:rsidRDefault="00C92CA8" w:rsidP="00C92CA8">
    <w:pPr>
      <w:pStyle w:val="Footer"/>
      <w:rPr>
        <w:rFonts w:ascii="Times New Roman" w:hAnsi="Times New Roman" w:cs="Times New Roman"/>
        <w:sz w:val="14"/>
        <w:szCs w:val="14"/>
      </w:rPr>
    </w:pPr>
    <w:r w:rsidRPr="00E0109E">
      <w:rPr>
        <w:rFonts w:ascii="Times New Roman" w:hAnsi="Times New Roman" w:cs="Times New Roman"/>
        <w:sz w:val="14"/>
        <w:szCs w:val="14"/>
      </w:rPr>
      <w:t xml:space="preserve">Revised </w:t>
    </w:r>
    <w:r w:rsidR="00F8427A">
      <w:rPr>
        <w:rFonts w:ascii="Times New Roman" w:hAnsi="Times New Roman" w:cs="Times New Roman"/>
        <w:sz w:val="14"/>
        <w:szCs w:val="14"/>
      </w:rPr>
      <w:t>10.01.22</w:t>
    </w:r>
  </w:p>
  <w:p w14:paraId="083F66B6" w14:textId="77777777" w:rsidR="00C92CA8" w:rsidRPr="00E0109E" w:rsidRDefault="00C92CA8" w:rsidP="00C92CA8">
    <w:pPr>
      <w:pStyle w:val="Footer"/>
      <w:rPr>
        <w:rFonts w:ascii="Times New Roman" w:hAnsi="Times New Roman" w:cs="Times New Roman"/>
        <w:sz w:val="14"/>
        <w:szCs w:val="14"/>
      </w:rPr>
    </w:pPr>
    <w:r>
      <w:rPr>
        <w:rFonts w:ascii="Times New Roman" w:hAnsi="Times New Roman" w:cs="Times New Roman"/>
        <w:sz w:val="14"/>
        <w:szCs w:val="14"/>
      </w:rPr>
      <w:t>NOI for New Degree</w:t>
    </w:r>
  </w:p>
  <w:p w14:paraId="28921EB3" w14:textId="47A33BB0" w:rsidR="00E134B4" w:rsidRPr="00C92CA8" w:rsidRDefault="00C92CA8">
    <w:pPr>
      <w:pStyle w:val="Footer"/>
      <w:rPr>
        <w:rFonts w:ascii="Times New Roman" w:hAnsi="Times New Roman" w:cs="Times New Roman"/>
        <w:sz w:val="14"/>
        <w:szCs w:val="14"/>
      </w:rPr>
    </w:pPr>
    <w:r w:rsidRPr="00E0109E">
      <w:rPr>
        <w:rFonts w:ascii="Times New Roman" w:hAnsi="Times New Roman" w:cs="Times New Roman"/>
        <w:sz w:val="14"/>
        <w:szCs w:val="14"/>
      </w:rPr>
      <w:t>Washington State Univers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191687" w14:textId="77777777" w:rsidR="00EA37B4" w:rsidRDefault="00EA37B4" w:rsidP="000B7C83">
      <w:r>
        <w:separator/>
      </w:r>
    </w:p>
  </w:footnote>
  <w:footnote w:type="continuationSeparator" w:id="0">
    <w:p w14:paraId="588594FD" w14:textId="77777777" w:rsidR="00EA37B4" w:rsidRDefault="00EA37B4" w:rsidP="000B7C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4FB2E" w14:textId="77777777" w:rsidR="00DB2A05" w:rsidRDefault="00DB2A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A6911" w14:textId="77777777" w:rsidR="00DB2A05" w:rsidRDefault="00DB2A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3CDCB" w14:textId="77777777" w:rsidR="00DB2A05" w:rsidRDefault="00DB2A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0D31DC"/>
    <w:multiLevelType w:val="hybridMultilevel"/>
    <w:tmpl w:val="A8F2C7E6"/>
    <w:lvl w:ilvl="0" w:tplc="84B824B8">
      <w:start w:val="1"/>
      <w:numFmt w:val="bullet"/>
      <w:lvlText w:val="q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65E71078"/>
    <w:multiLevelType w:val="hybridMultilevel"/>
    <w:tmpl w:val="C77458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tDAyMzYxMDUyMzRR0lEKTi0uzszPAykwqQUABUrIKywAAAA="/>
  </w:docVars>
  <w:rsids>
    <w:rsidRoot w:val="00F91E24"/>
    <w:rsid w:val="00012967"/>
    <w:rsid w:val="000B7C83"/>
    <w:rsid w:val="00206477"/>
    <w:rsid w:val="00272356"/>
    <w:rsid w:val="00305DDC"/>
    <w:rsid w:val="00310E7C"/>
    <w:rsid w:val="003F2867"/>
    <w:rsid w:val="00425393"/>
    <w:rsid w:val="006372D0"/>
    <w:rsid w:val="00696FFE"/>
    <w:rsid w:val="006F48E6"/>
    <w:rsid w:val="007E014F"/>
    <w:rsid w:val="0086503C"/>
    <w:rsid w:val="009D1795"/>
    <w:rsid w:val="009F3A42"/>
    <w:rsid w:val="00A17E53"/>
    <w:rsid w:val="00B73E4F"/>
    <w:rsid w:val="00BD517F"/>
    <w:rsid w:val="00C73E6D"/>
    <w:rsid w:val="00C92CA8"/>
    <w:rsid w:val="00D4442C"/>
    <w:rsid w:val="00DB2A05"/>
    <w:rsid w:val="00E134B4"/>
    <w:rsid w:val="00E40ED4"/>
    <w:rsid w:val="00EA37B4"/>
    <w:rsid w:val="00F1374A"/>
    <w:rsid w:val="00F1483B"/>
    <w:rsid w:val="00F25ADD"/>
    <w:rsid w:val="00F8427A"/>
    <w:rsid w:val="00F91E24"/>
    <w:rsid w:val="00FB76C9"/>
    <w:rsid w:val="3FDED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26CDD4C"/>
  <w15:chartTrackingRefBased/>
  <w15:docId w15:val="{3AC65595-238F-4DC8-8216-833D337DA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F91E24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1E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1E24"/>
    <w:pPr>
      <w:widowControl/>
      <w:ind w:left="720"/>
    </w:pPr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91E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53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3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B7C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7C83"/>
  </w:style>
  <w:style w:type="paragraph" w:styleId="Footer">
    <w:name w:val="footer"/>
    <w:basedOn w:val="Normal"/>
    <w:link w:val="FooterChar"/>
    <w:uiPriority w:val="99"/>
    <w:unhideWhenUsed/>
    <w:rsid w:val="000B7C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7C83"/>
  </w:style>
  <w:style w:type="character" w:styleId="UnresolvedMention">
    <w:name w:val="Unresolved Mention"/>
    <w:basedOn w:val="DefaultParagraphFont"/>
    <w:uiPriority w:val="99"/>
    <w:semiHidden/>
    <w:unhideWhenUsed/>
    <w:rsid w:val="00C92CA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25A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A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5A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A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5AD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vost.deg.changes@wsu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provost.deg.changes@wsu.ed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9</Words>
  <Characters>1836</Characters>
  <Application>Microsoft Office Word</Application>
  <DocSecurity>0</DocSecurity>
  <Lines>3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ck, Mary Frances</dc:creator>
  <cp:keywords/>
  <dc:description/>
  <cp:lastModifiedBy>Wilson, Kristina A</cp:lastModifiedBy>
  <cp:revision>3</cp:revision>
  <cp:lastPrinted>2017-10-04T23:43:00Z</cp:lastPrinted>
  <dcterms:created xsi:type="dcterms:W3CDTF">2022-10-07T20:32:00Z</dcterms:created>
  <dcterms:modified xsi:type="dcterms:W3CDTF">2022-10-10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3308c5fd86ffabe67a39e239fa7295835865de37d2522ea5af4196fdf921c7</vt:lpwstr>
  </property>
</Properties>
</file>